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56684D" w14:textId="2504EB30" w:rsidR="00BB5EA4" w:rsidRDefault="00B53AC4">
      <w:r>
        <w:t>RVCSU Ticket Listing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1127"/>
        <w:gridCol w:w="375"/>
        <w:gridCol w:w="752"/>
        <w:gridCol w:w="751"/>
        <w:gridCol w:w="376"/>
        <w:gridCol w:w="1127"/>
      </w:tblGrid>
      <w:tr w:rsidR="00B53AC4" w14:paraId="074D2527" w14:textId="77777777" w:rsidTr="00B53AC4">
        <w:tc>
          <w:tcPr>
            <w:tcW w:w="4508" w:type="dxa"/>
            <w:gridSpan w:val="2"/>
          </w:tcPr>
          <w:p w14:paraId="760A8DDF" w14:textId="4391551C" w:rsidR="00B53AC4" w:rsidRPr="00721AAD" w:rsidRDefault="00B53AC4">
            <w:pPr>
              <w:rPr>
                <w:b/>
                <w:bCs/>
              </w:rPr>
            </w:pPr>
            <w:r w:rsidRPr="00721AAD">
              <w:rPr>
                <w:b/>
                <w:bCs/>
              </w:rPr>
              <w:t>Product Title</w:t>
            </w:r>
          </w:p>
        </w:tc>
        <w:tc>
          <w:tcPr>
            <w:tcW w:w="4508" w:type="dxa"/>
            <w:gridSpan w:val="6"/>
          </w:tcPr>
          <w:p w14:paraId="0DF190D0" w14:textId="77777777" w:rsidR="00B53AC4" w:rsidRDefault="00B53AC4"/>
        </w:tc>
      </w:tr>
      <w:tr w:rsidR="00B53AC4" w14:paraId="693CC692" w14:textId="77777777" w:rsidTr="00B53AC4">
        <w:tc>
          <w:tcPr>
            <w:tcW w:w="4508" w:type="dxa"/>
            <w:gridSpan w:val="2"/>
          </w:tcPr>
          <w:p w14:paraId="76F890BB" w14:textId="5C5829A2" w:rsidR="00B53AC4" w:rsidRPr="00721AAD" w:rsidRDefault="00B53AC4">
            <w:pPr>
              <w:rPr>
                <w:b/>
                <w:bCs/>
              </w:rPr>
            </w:pPr>
            <w:r w:rsidRPr="00721AAD">
              <w:rPr>
                <w:b/>
                <w:bCs/>
              </w:rPr>
              <w:t>Location (Including Address)</w:t>
            </w:r>
          </w:p>
        </w:tc>
        <w:tc>
          <w:tcPr>
            <w:tcW w:w="4508" w:type="dxa"/>
            <w:gridSpan w:val="6"/>
          </w:tcPr>
          <w:p w14:paraId="38D54820" w14:textId="77777777" w:rsidR="00B53AC4" w:rsidRDefault="00B53AC4"/>
        </w:tc>
      </w:tr>
      <w:tr w:rsidR="00B53AC4" w14:paraId="521275F3" w14:textId="77777777" w:rsidTr="00721AAD">
        <w:tc>
          <w:tcPr>
            <w:tcW w:w="2254" w:type="dxa"/>
          </w:tcPr>
          <w:p w14:paraId="76E38F60" w14:textId="77777777" w:rsidR="00B53AC4" w:rsidRPr="00721AAD" w:rsidRDefault="00B53AC4">
            <w:pPr>
              <w:rPr>
                <w:b/>
                <w:bCs/>
              </w:rPr>
            </w:pPr>
            <w:r w:rsidRPr="00721AAD">
              <w:rPr>
                <w:b/>
                <w:bCs/>
              </w:rPr>
              <w:t>Start Date of Event</w:t>
            </w:r>
          </w:p>
        </w:tc>
        <w:tc>
          <w:tcPr>
            <w:tcW w:w="2254" w:type="dxa"/>
          </w:tcPr>
          <w:p w14:paraId="397F81C7" w14:textId="6F8FB36F" w:rsidR="00B53AC4" w:rsidRPr="00721AAD" w:rsidRDefault="00B53AC4">
            <w:pPr>
              <w:rPr>
                <w:b/>
                <w:bCs/>
              </w:rPr>
            </w:pPr>
          </w:p>
        </w:tc>
        <w:tc>
          <w:tcPr>
            <w:tcW w:w="2254" w:type="dxa"/>
            <w:gridSpan w:val="3"/>
          </w:tcPr>
          <w:p w14:paraId="4164F9DA" w14:textId="77777777" w:rsidR="00B53AC4" w:rsidRPr="00721AAD" w:rsidRDefault="00B53AC4">
            <w:pPr>
              <w:rPr>
                <w:b/>
                <w:bCs/>
              </w:rPr>
            </w:pPr>
            <w:r w:rsidRPr="00721AAD">
              <w:rPr>
                <w:b/>
                <w:bCs/>
              </w:rPr>
              <w:t>End Date of Event</w:t>
            </w:r>
          </w:p>
        </w:tc>
        <w:tc>
          <w:tcPr>
            <w:tcW w:w="2254" w:type="dxa"/>
            <w:gridSpan w:val="3"/>
          </w:tcPr>
          <w:p w14:paraId="6BA27294" w14:textId="3A614A1C" w:rsidR="00B53AC4" w:rsidRDefault="00B53AC4"/>
        </w:tc>
      </w:tr>
      <w:tr w:rsidR="00B53AC4" w14:paraId="0BD1E160" w14:textId="77777777" w:rsidTr="00721AAD">
        <w:tc>
          <w:tcPr>
            <w:tcW w:w="2254" w:type="dxa"/>
          </w:tcPr>
          <w:p w14:paraId="432740B9" w14:textId="77777777" w:rsidR="00B53AC4" w:rsidRPr="00721AAD" w:rsidRDefault="00B53AC4">
            <w:pPr>
              <w:rPr>
                <w:b/>
                <w:bCs/>
              </w:rPr>
            </w:pPr>
            <w:r w:rsidRPr="00721AAD">
              <w:rPr>
                <w:b/>
                <w:bCs/>
              </w:rPr>
              <w:t>Start Time</w:t>
            </w:r>
          </w:p>
        </w:tc>
        <w:tc>
          <w:tcPr>
            <w:tcW w:w="2254" w:type="dxa"/>
          </w:tcPr>
          <w:p w14:paraId="14DCCBF0" w14:textId="453952B8" w:rsidR="00B53AC4" w:rsidRPr="00721AAD" w:rsidRDefault="00B53AC4">
            <w:pPr>
              <w:rPr>
                <w:b/>
                <w:bCs/>
              </w:rPr>
            </w:pPr>
          </w:p>
        </w:tc>
        <w:tc>
          <w:tcPr>
            <w:tcW w:w="2254" w:type="dxa"/>
            <w:gridSpan w:val="3"/>
          </w:tcPr>
          <w:p w14:paraId="0C9DE07C" w14:textId="77777777" w:rsidR="00B53AC4" w:rsidRPr="00721AAD" w:rsidRDefault="00B53AC4">
            <w:pPr>
              <w:rPr>
                <w:b/>
                <w:bCs/>
              </w:rPr>
            </w:pPr>
            <w:r w:rsidRPr="00721AAD">
              <w:rPr>
                <w:b/>
                <w:bCs/>
              </w:rPr>
              <w:t>End Time</w:t>
            </w:r>
          </w:p>
        </w:tc>
        <w:tc>
          <w:tcPr>
            <w:tcW w:w="2254" w:type="dxa"/>
            <w:gridSpan w:val="3"/>
          </w:tcPr>
          <w:p w14:paraId="75885FD8" w14:textId="441FA230" w:rsidR="00B53AC4" w:rsidRDefault="00B53AC4"/>
        </w:tc>
      </w:tr>
      <w:tr w:rsidR="00B53AC4" w14:paraId="7E2BE092" w14:textId="77777777" w:rsidTr="00B53AC4">
        <w:tc>
          <w:tcPr>
            <w:tcW w:w="4508" w:type="dxa"/>
            <w:gridSpan w:val="2"/>
          </w:tcPr>
          <w:p w14:paraId="6D655022" w14:textId="3A5B8AFA" w:rsidR="00B53AC4" w:rsidRPr="00721AAD" w:rsidRDefault="00B53AC4">
            <w:pPr>
              <w:rPr>
                <w:b/>
                <w:bCs/>
              </w:rPr>
            </w:pPr>
            <w:r w:rsidRPr="00721AAD">
              <w:rPr>
                <w:b/>
                <w:bCs/>
              </w:rPr>
              <w:t>Organisation</w:t>
            </w:r>
          </w:p>
        </w:tc>
        <w:tc>
          <w:tcPr>
            <w:tcW w:w="4508" w:type="dxa"/>
            <w:gridSpan w:val="6"/>
          </w:tcPr>
          <w:p w14:paraId="62C0167F" w14:textId="77777777" w:rsidR="00B53AC4" w:rsidRDefault="00B53AC4"/>
        </w:tc>
      </w:tr>
      <w:tr w:rsidR="00B53AC4" w14:paraId="01932980" w14:textId="77777777" w:rsidTr="00B53AC4">
        <w:tc>
          <w:tcPr>
            <w:tcW w:w="4508" w:type="dxa"/>
            <w:gridSpan w:val="2"/>
          </w:tcPr>
          <w:p w14:paraId="42F599CE" w14:textId="71E59E0D" w:rsidR="00B53AC4" w:rsidRPr="00721AAD" w:rsidRDefault="00B53AC4">
            <w:pPr>
              <w:rPr>
                <w:b/>
                <w:bCs/>
              </w:rPr>
            </w:pPr>
            <w:r w:rsidRPr="00721AAD">
              <w:rPr>
                <w:b/>
                <w:bCs/>
              </w:rPr>
              <w:t xml:space="preserve">Description </w:t>
            </w:r>
            <w:r w:rsidRPr="00721AAD">
              <w:rPr>
                <w:b/>
                <w:bCs/>
                <w:sz w:val="18"/>
                <w:szCs w:val="18"/>
              </w:rPr>
              <w:t>(Please note this will be copy and pasted into the description)</w:t>
            </w:r>
          </w:p>
        </w:tc>
        <w:tc>
          <w:tcPr>
            <w:tcW w:w="4508" w:type="dxa"/>
            <w:gridSpan w:val="6"/>
          </w:tcPr>
          <w:p w14:paraId="631A4342" w14:textId="77777777" w:rsidR="00B53AC4" w:rsidRDefault="00B53AC4"/>
        </w:tc>
      </w:tr>
      <w:tr w:rsidR="00721AAD" w14:paraId="410315E3" w14:textId="77777777" w:rsidTr="00721AAD">
        <w:tc>
          <w:tcPr>
            <w:tcW w:w="4508" w:type="dxa"/>
            <w:gridSpan w:val="2"/>
          </w:tcPr>
          <w:p w14:paraId="5B37CFE5" w14:textId="7F2553B0" w:rsidR="00721AAD" w:rsidRPr="00721AAD" w:rsidRDefault="00721AAD">
            <w:pPr>
              <w:rPr>
                <w:b/>
                <w:bCs/>
              </w:rPr>
            </w:pPr>
            <w:r w:rsidRPr="00721AAD">
              <w:rPr>
                <w:b/>
                <w:bCs/>
              </w:rPr>
              <w:t>Ticket Types</w:t>
            </w:r>
          </w:p>
        </w:tc>
        <w:tc>
          <w:tcPr>
            <w:tcW w:w="1502" w:type="dxa"/>
            <w:gridSpan w:val="2"/>
          </w:tcPr>
          <w:p w14:paraId="2D149911" w14:textId="255AD0CD" w:rsidR="00721AAD" w:rsidRDefault="00721AAD">
            <w:r>
              <w:t>Name</w:t>
            </w:r>
          </w:p>
        </w:tc>
        <w:tc>
          <w:tcPr>
            <w:tcW w:w="1503" w:type="dxa"/>
            <w:gridSpan w:val="2"/>
          </w:tcPr>
          <w:p w14:paraId="0A40EBCF" w14:textId="3BF08160" w:rsidR="00721AAD" w:rsidRDefault="00721AAD">
            <w:r>
              <w:t>Price</w:t>
            </w:r>
          </w:p>
        </w:tc>
        <w:tc>
          <w:tcPr>
            <w:tcW w:w="1503" w:type="dxa"/>
            <w:gridSpan w:val="2"/>
          </w:tcPr>
          <w:p w14:paraId="072F6A06" w14:textId="06BEF436" w:rsidR="00721AAD" w:rsidRDefault="00721AAD">
            <w:r>
              <w:t>Quantity</w:t>
            </w:r>
          </w:p>
        </w:tc>
      </w:tr>
      <w:tr w:rsidR="00721AAD" w14:paraId="5596E946" w14:textId="77777777" w:rsidTr="00721AAD">
        <w:tc>
          <w:tcPr>
            <w:tcW w:w="4508" w:type="dxa"/>
            <w:gridSpan w:val="2"/>
          </w:tcPr>
          <w:p w14:paraId="204A5FD9" w14:textId="77777777" w:rsidR="00721AAD" w:rsidRPr="00721AAD" w:rsidRDefault="00721AAD">
            <w:pPr>
              <w:rPr>
                <w:b/>
                <w:bCs/>
              </w:rPr>
            </w:pPr>
          </w:p>
        </w:tc>
        <w:tc>
          <w:tcPr>
            <w:tcW w:w="1502" w:type="dxa"/>
            <w:gridSpan w:val="2"/>
          </w:tcPr>
          <w:p w14:paraId="777BADE3" w14:textId="77777777" w:rsidR="00721AAD" w:rsidRDefault="00721AAD"/>
        </w:tc>
        <w:tc>
          <w:tcPr>
            <w:tcW w:w="1503" w:type="dxa"/>
            <w:gridSpan w:val="2"/>
          </w:tcPr>
          <w:p w14:paraId="5ECAD93F" w14:textId="77777777" w:rsidR="00721AAD" w:rsidRDefault="00721AAD"/>
        </w:tc>
        <w:tc>
          <w:tcPr>
            <w:tcW w:w="1503" w:type="dxa"/>
            <w:gridSpan w:val="2"/>
          </w:tcPr>
          <w:p w14:paraId="604BC379" w14:textId="17BE381F" w:rsidR="00721AAD" w:rsidRDefault="00721AAD"/>
        </w:tc>
      </w:tr>
      <w:tr w:rsidR="00721AAD" w14:paraId="474953CC" w14:textId="77777777" w:rsidTr="00721AAD">
        <w:tc>
          <w:tcPr>
            <w:tcW w:w="4508" w:type="dxa"/>
            <w:gridSpan w:val="2"/>
          </w:tcPr>
          <w:p w14:paraId="0260B66B" w14:textId="77777777" w:rsidR="00721AAD" w:rsidRPr="00721AAD" w:rsidRDefault="00721AAD">
            <w:pPr>
              <w:rPr>
                <w:b/>
                <w:bCs/>
              </w:rPr>
            </w:pPr>
          </w:p>
        </w:tc>
        <w:tc>
          <w:tcPr>
            <w:tcW w:w="1502" w:type="dxa"/>
            <w:gridSpan w:val="2"/>
          </w:tcPr>
          <w:p w14:paraId="51CC54D5" w14:textId="77777777" w:rsidR="00721AAD" w:rsidRDefault="00721AAD"/>
        </w:tc>
        <w:tc>
          <w:tcPr>
            <w:tcW w:w="1503" w:type="dxa"/>
            <w:gridSpan w:val="2"/>
          </w:tcPr>
          <w:p w14:paraId="26DF471F" w14:textId="77777777" w:rsidR="00721AAD" w:rsidRDefault="00721AAD"/>
        </w:tc>
        <w:tc>
          <w:tcPr>
            <w:tcW w:w="1503" w:type="dxa"/>
            <w:gridSpan w:val="2"/>
          </w:tcPr>
          <w:p w14:paraId="5342DDF1" w14:textId="7F9D54D4" w:rsidR="00721AAD" w:rsidRDefault="00721AAD"/>
        </w:tc>
      </w:tr>
      <w:tr w:rsidR="00721AAD" w14:paraId="01CBB861" w14:textId="77777777" w:rsidTr="00721AAD">
        <w:tc>
          <w:tcPr>
            <w:tcW w:w="4508" w:type="dxa"/>
            <w:gridSpan w:val="2"/>
          </w:tcPr>
          <w:p w14:paraId="4BFBBE81" w14:textId="77777777" w:rsidR="00721AAD" w:rsidRPr="00721AAD" w:rsidRDefault="00721AAD">
            <w:pPr>
              <w:rPr>
                <w:b/>
                <w:bCs/>
              </w:rPr>
            </w:pPr>
          </w:p>
        </w:tc>
        <w:tc>
          <w:tcPr>
            <w:tcW w:w="1502" w:type="dxa"/>
            <w:gridSpan w:val="2"/>
          </w:tcPr>
          <w:p w14:paraId="16F1AA8B" w14:textId="77777777" w:rsidR="00721AAD" w:rsidRDefault="00721AAD"/>
        </w:tc>
        <w:tc>
          <w:tcPr>
            <w:tcW w:w="1503" w:type="dxa"/>
            <w:gridSpan w:val="2"/>
          </w:tcPr>
          <w:p w14:paraId="50284CE5" w14:textId="77777777" w:rsidR="00721AAD" w:rsidRDefault="00721AAD"/>
        </w:tc>
        <w:tc>
          <w:tcPr>
            <w:tcW w:w="1503" w:type="dxa"/>
            <w:gridSpan w:val="2"/>
          </w:tcPr>
          <w:p w14:paraId="13C82F4F" w14:textId="64B88C77" w:rsidR="00721AAD" w:rsidRDefault="00721AAD"/>
        </w:tc>
      </w:tr>
      <w:tr w:rsidR="00721AAD" w14:paraId="2597C907" w14:textId="77777777" w:rsidTr="00721AAD">
        <w:tc>
          <w:tcPr>
            <w:tcW w:w="4508" w:type="dxa"/>
            <w:gridSpan w:val="2"/>
          </w:tcPr>
          <w:p w14:paraId="473F4629" w14:textId="77777777" w:rsidR="00721AAD" w:rsidRPr="00721AAD" w:rsidRDefault="00721AAD">
            <w:pPr>
              <w:rPr>
                <w:b/>
                <w:bCs/>
              </w:rPr>
            </w:pPr>
          </w:p>
        </w:tc>
        <w:tc>
          <w:tcPr>
            <w:tcW w:w="1502" w:type="dxa"/>
            <w:gridSpan w:val="2"/>
          </w:tcPr>
          <w:p w14:paraId="5662D796" w14:textId="77777777" w:rsidR="00721AAD" w:rsidRDefault="00721AAD"/>
        </w:tc>
        <w:tc>
          <w:tcPr>
            <w:tcW w:w="1503" w:type="dxa"/>
            <w:gridSpan w:val="2"/>
          </w:tcPr>
          <w:p w14:paraId="28F56DD6" w14:textId="77777777" w:rsidR="00721AAD" w:rsidRDefault="00721AAD"/>
        </w:tc>
        <w:tc>
          <w:tcPr>
            <w:tcW w:w="1503" w:type="dxa"/>
            <w:gridSpan w:val="2"/>
          </w:tcPr>
          <w:p w14:paraId="6173768C" w14:textId="30CD7DE0" w:rsidR="00721AAD" w:rsidRDefault="00721AAD"/>
        </w:tc>
      </w:tr>
      <w:tr w:rsidR="00721AAD" w14:paraId="41BBBAD7" w14:textId="77777777" w:rsidTr="00721AAD">
        <w:tc>
          <w:tcPr>
            <w:tcW w:w="4508" w:type="dxa"/>
            <w:gridSpan w:val="2"/>
          </w:tcPr>
          <w:p w14:paraId="1A1DED86" w14:textId="77777777" w:rsidR="00721AAD" w:rsidRPr="00721AAD" w:rsidRDefault="00721AAD">
            <w:pPr>
              <w:rPr>
                <w:b/>
                <w:bCs/>
              </w:rPr>
            </w:pPr>
          </w:p>
        </w:tc>
        <w:tc>
          <w:tcPr>
            <w:tcW w:w="1502" w:type="dxa"/>
            <w:gridSpan w:val="2"/>
          </w:tcPr>
          <w:p w14:paraId="0BC9F476" w14:textId="77777777" w:rsidR="00721AAD" w:rsidRDefault="00721AAD"/>
        </w:tc>
        <w:tc>
          <w:tcPr>
            <w:tcW w:w="1503" w:type="dxa"/>
            <w:gridSpan w:val="2"/>
          </w:tcPr>
          <w:p w14:paraId="5DB407EA" w14:textId="77777777" w:rsidR="00721AAD" w:rsidRDefault="00721AAD"/>
        </w:tc>
        <w:tc>
          <w:tcPr>
            <w:tcW w:w="1503" w:type="dxa"/>
            <w:gridSpan w:val="2"/>
          </w:tcPr>
          <w:p w14:paraId="092DEBCD" w14:textId="1F1F3892" w:rsidR="00721AAD" w:rsidRDefault="00721AAD"/>
        </w:tc>
      </w:tr>
      <w:tr w:rsidR="00721AAD" w14:paraId="77891B15" w14:textId="77777777" w:rsidTr="00721AAD">
        <w:tc>
          <w:tcPr>
            <w:tcW w:w="4508" w:type="dxa"/>
            <w:gridSpan w:val="2"/>
          </w:tcPr>
          <w:p w14:paraId="3A97AEC1" w14:textId="77777777" w:rsidR="00721AAD" w:rsidRPr="00721AAD" w:rsidRDefault="00721AAD">
            <w:pPr>
              <w:rPr>
                <w:b/>
                <w:bCs/>
              </w:rPr>
            </w:pPr>
          </w:p>
        </w:tc>
        <w:tc>
          <w:tcPr>
            <w:tcW w:w="1502" w:type="dxa"/>
            <w:gridSpan w:val="2"/>
          </w:tcPr>
          <w:p w14:paraId="1BFAEA16" w14:textId="77777777" w:rsidR="00721AAD" w:rsidRDefault="00721AAD"/>
        </w:tc>
        <w:tc>
          <w:tcPr>
            <w:tcW w:w="1503" w:type="dxa"/>
            <w:gridSpan w:val="2"/>
          </w:tcPr>
          <w:p w14:paraId="03F30A04" w14:textId="77777777" w:rsidR="00721AAD" w:rsidRDefault="00721AAD"/>
        </w:tc>
        <w:tc>
          <w:tcPr>
            <w:tcW w:w="1503" w:type="dxa"/>
            <w:gridSpan w:val="2"/>
          </w:tcPr>
          <w:p w14:paraId="6817E3C0" w14:textId="69E1F182" w:rsidR="00721AAD" w:rsidRDefault="00721AAD"/>
        </w:tc>
      </w:tr>
      <w:tr w:rsidR="00B53AC4" w14:paraId="640F1196" w14:textId="77777777" w:rsidTr="00B53AC4">
        <w:tc>
          <w:tcPr>
            <w:tcW w:w="4508" w:type="dxa"/>
            <w:gridSpan w:val="2"/>
          </w:tcPr>
          <w:p w14:paraId="3DDE3075" w14:textId="0684F154" w:rsidR="00B53AC4" w:rsidRPr="00721AAD" w:rsidRDefault="00B53AC4">
            <w:pPr>
              <w:rPr>
                <w:b/>
                <w:bCs/>
              </w:rPr>
            </w:pPr>
            <w:r w:rsidRPr="00721AAD">
              <w:rPr>
                <w:b/>
                <w:bCs/>
              </w:rPr>
              <w:t>1 Per Person?</w:t>
            </w:r>
          </w:p>
        </w:tc>
        <w:tc>
          <w:tcPr>
            <w:tcW w:w="4508" w:type="dxa"/>
            <w:gridSpan w:val="6"/>
          </w:tcPr>
          <w:p w14:paraId="0FF5CEE6" w14:textId="7AAB2366" w:rsidR="00B53AC4" w:rsidRDefault="00B53AC4">
            <w:r>
              <w:t>Yes/No</w:t>
            </w:r>
          </w:p>
        </w:tc>
      </w:tr>
      <w:tr w:rsidR="00721AAD" w14:paraId="2F823C6F" w14:textId="77777777" w:rsidTr="00B53AC4">
        <w:tc>
          <w:tcPr>
            <w:tcW w:w="4508" w:type="dxa"/>
            <w:gridSpan w:val="2"/>
          </w:tcPr>
          <w:p w14:paraId="10F5BA10" w14:textId="496A40C1" w:rsidR="00721AAD" w:rsidRPr="00721AAD" w:rsidRDefault="00721AAD">
            <w:pPr>
              <w:rPr>
                <w:b/>
                <w:bCs/>
              </w:rPr>
            </w:pPr>
            <w:r>
              <w:rPr>
                <w:b/>
                <w:bCs/>
              </w:rPr>
              <w:t>VAT Exempt?</w:t>
            </w:r>
          </w:p>
        </w:tc>
        <w:tc>
          <w:tcPr>
            <w:tcW w:w="4508" w:type="dxa"/>
            <w:gridSpan w:val="6"/>
          </w:tcPr>
          <w:p w14:paraId="3DEFB1BC" w14:textId="77777777" w:rsidR="00721AAD" w:rsidRDefault="00721AAD"/>
        </w:tc>
      </w:tr>
      <w:tr w:rsidR="00B53AC4" w14:paraId="48EB9FAB" w14:textId="77777777" w:rsidTr="00B53AC4">
        <w:tc>
          <w:tcPr>
            <w:tcW w:w="4508" w:type="dxa"/>
            <w:gridSpan w:val="2"/>
          </w:tcPr>
          <w:p w14:paraId="6AE703BB" w14:textId="01DA8A73" w:rsidR="00B53AC4" w:rsidRPr="00721AAD" w:rsidRDefault="00B53AC4">
            <w:pPr>
              <w:rPr>
                <w:b/>
                <w:bCs/>
              </w:rPr>
            </w:pPr>
            <w:r w:rsidRPr="00721AAD">
              <w:rPr>
                <w:b/>
                <w:bCs/>
              </w:rPr>
              <w:t xml:space="preserve">Receipt Text </w:t>
            </w:r>
            <w:r w:rsidRPr="00721AAD">
              <w:rPr>
                <w:b/>
                <w:bCs/>
                <w:i/>
                <w:iCs/>
                <w:sz w:val="18"/>
                <w:szCs w:val="18"/>
              </w:rPr>
              <w:t>(Please note this will be copy and pasted into the receipt text)</w:t>
            </w:r>
          </w:p>
        </w:tc>
        <w:tc>
          <w:tcPr>
            <w:tcW w:w="4508" w:type="dxa"/>
            <w:gridSpan w:val="6"/>
          </w:tcPr>
          <w:p w14:paraId="3B87198A" w14:textId="77777777" w:rsidR="00B53AC4" w:rsidRDefault="00B53AC4"/>
        </w:tc>
      </w:tr>
      <w:tr w:rsidR="00B53AC4" w14:paraId="7F0A4268" w14:textId="77777777" w:rsidTr="00721AAD">
        <w:tc>
          <w:tcPr>
            <w:tcW w:w="4508" w:type="dxa"/>
            <w:gridSpan w:val="2"/>
          </w:tcPr>
          <w:p w14:paraId="2E341A98" w14:textId="77777777" w:rsidR="00B53AC4" w:rsidRPr="00721AAD" w:rsidRDefault="00B53AC4">
            <w:pPr>
              <w:rPr>
                <w:b/>
                <w:bCs/>
              </w:rPr>
            </w:pPr>
            <w:r w:rsidRPr="00721AAD">
              <w:rPr>
                <w:b/>
                <w:bCs/>
              </w:rPr>
              <w:t>When would you like the tickets to be on sale?</w:t>
            </w:r>
          </w:p>
          <w:p w14:paraId="0BC34EB5" w14:textId="5225684B" w:rsidR="00B53AC4" w:rsidRPr="00721AAD" w:rsidRDefault="00B53AC4">
            <w:pPr>
              <w:rPr>
                <w:b/>
                <w:bCs/>
                <w:i/>
                <w:iCs/>
                <w:sz w:val="18"/>
                <w:szCs w:val="18"/>
              </w:rPr>
            </w:pPr>
            <w:r w:rsidRPr="00721AAD">
              <w:rPr>
                <w:b/>
                <w:bCs/>
                <w:i/>
                <w:iCs/>
                <w:sz w:val="18"/>
                <w:szCs w:val="18"/>
              </w:rPr>
              <w:t>(Please note I required 14 days to put tickets on sale)</w:t>
            </w:r>
          </w:p>
        </w:tc>
        <w:tc>
          <w:tcPr>
            <w:tcW w:w="1127" w:type="dxa"/>
          </w:tcPr>
          <w:p w14:paraId="1B8E1C98" w14:textId="7762D296" w:rsidR="00B53AC4" w:rsidRPr="00721AAD" w:rsidRDefault="00B53AC4">
            <w:pPr>
              <w:rPr>
                <w:b/>
                <w:bCs/>
              </w:rPr>
            </w:pPr>
            <w:r w:rsidRPr="00721AAD">
              <w:rPr>
                <w:b/>
                <w:bCs/>
              </w:rPr>
              <w:t>From:</w:t>
            </w:r>
          </w:p>
        </w:tc>
        <w:tc>
          <w:tcPr>
            <w:tcW w:w="1127" w:type="dxa"/>
            <w:gridSpan w:val="2"/>
          </w:tcPr>
          <w:p w14:paraId="35EBA832" w14:textId="77777777" w:rsidR="00B53AC4" w:rsidRDefault="00B53AC4"/>
        </w:tc>
        <w:tc>
          <w:tcPr>
            <w:tcW w:w="1127" w:type="dxa"/>
            <w:gridSpan w:val="2"/>
          </w:tcPr>
          <w:p w14:paraId="2CA049C0" w14:textId="6EAAEE1E" w:rsidR="00B53AC4" w:rsidRPr="00721AAD" w:rsidRDefault="00B53AC4">
            <w:pPr>
              <w:rPr>
                <w:b/>
                <w:bCs/>
              </w:rPr>
            </w:pPr>
            <w:r w:rsidRPr="00721AAD">
              <w:rPr>
                <w:b/>
                <w:bCs/>
              </w:rPr>
              <w:t>To:</w:t>
            </w:r>
          </w:p>
        </w:tc>
        <w:tc>
          <w:tcPr>
            <w:tcW w:w="1127" w:type="dxa"/>
          </w:tcPr>
          <w:p w14:paraId="5EAF1D77" w14:textId="35370A2C" w:rsidR="00B53AC4" w:rsidRDefault="00B53AC4"/>
        </w:tc>
      </w:tr>
      <w:tr w:rsidR="00721AAD" w14:paraId="13724F03" w14:textId="77777777" w:rsidTr="00721AAD">
        <w:tc>
          <w:tcPr>
            <w:tcW w:w="4508" w:type="dxa"/>
            <w:gridSpan w:val="2"/>
          </w:tcPr>
          <w:p w14:paraId="72309C14" w14:textId="30A16E28" w:rsidR="00721AAD" w:rsidRPr="00721AAD" w:rsidRDefault="00721AAD" w:rsidP="00721AAD">
            <w:pPr>
              <w:rPr>
                <w:b/>
                <w:bCs/>
              </w:rPr>
            </w:pPr>
            <w:r w:rsidRPr="00721AAD">
              <w:rPr>
                <w:b/>
                <w:bCs/>
              </w:rPr>
              <w:t>Any other requirements or notes?</w:t>
            </w:r>
            <w:r>
              <w:rPr>
                <w:b/>
                <w:bCs/>
              </w:rPr>
              <w:t xml:space="preserve"> (customisations etc)</w:t>
            </w:r>
          </w:p>
        </w:tc>
        <w:tc>
          <w:tcPr>
            <w:tcW w:w="4508" w:type="dxa"/>
            <w:gridSpan w:val="6"/>
          </w:tcPr>
          <w:p w14:paraId="3C368AA9" w14:textId="77777777" w:rsidR="00721AAD" w:rsidRDefault="00721AAD" w:rsidP="00721AAD"/>
        </w:tc>
      </w:tr>
      <w:tr w:rsidR="00721AAD" w14:paraId="30088E57" w14:textId="77777777" w:rsidTr="00721AAD">
        <w:tc>
          <w:tcPr>
            <w:tcW w:w="4508" w:type="dxa"/>
            <w:gridSpan w:val="2"/>
          </w:tcPr>
          <w:p w14:paraId="513E179E" w14:textId="1F9F66DF" w:rsidR="00721AAD" w:rsidRPr="00721AAD" w:rsidRDefault="00721AAD" w:rsidP="00721AAD">
            <w:pPr>
              <w:rPr>
                <w:b/>
                <w:bCs/>
              </w:rPr>
            </w:pPr>
            <w:r>
              <w:rPr>
                <w:b/>
                <w:bCs/>
              </w:rPr>
              <w:t>Contact Details (Name, Email and Position within Club)</w:t>
            </w:r>
          </w:p>
        </w:tc>
        <w:tc>
          <w:tcPr>
            <w:tcW w:w="4508" w:type="dxa"/>
            <w:gridSpan w:val="6"/>
          </w:tcPr>
          <w:p w14:paraId="561CF5A5" w14:textId="77777777" w:rsidR="00721AAD" w:rsidRDefault="00721AAD" w:rsidP="00721AAD"/>
        </w:tc>
      </w:tr>
    </w:tbl>
    <w:p w14:paraId="48BF5DEA" w14:textId="52F3769A" w:rsidR="00B53AC4" w:rsidRDefault="00B53AC4"/>
    <w:p w14:paraId="6119D932" w14:textId="745E3DF5" w:rsidR="00721AAD" w:rsidRDefault="00721AAD">
      <w:r>
        <w:t>Please note:</w:t>
      </w:r>
    </w:p>
    <w:p w14:paraId="694DD85C" w14:textId="77777777" w:rsidR="001433F1" w:rsidRDefault="001433F1" w:rsidP="001433F1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ind w:left="714" w:hanging="357"/>
        <w:contextualSpacing w:val="0"/>
      </w:pPr>
      <w:r>
        <w:t>Please note you will be required to cover all transaction fees (1.2%+20p/transaction) including fees relating to refunds</w:t>
      </w:r>
    </w:p>
    <w:p w14:paraId="2CF225C3" w14:textId="77777777" w:rsidR="001433F1" w:rsidRDefault="00721AAD" w:rsidP="001433F1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ind w:left="714" w:hanging="357"/>
        <w:contextualSpacing w:val="0"/>
      </w:pPr>
      <w:r>
        <w:t>14 days minimum is required to list ticketing</w:t>
      </w:r>
    </w:p>
    <w:p w14:paraId="44FAB14C" w14:textId="77777777" w:rsidR="001433F1" w:rsidRDefault="00721AAD" w:rsidP="001433F1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ind w:left="714" w:hanging="357"/>
        <w:contextualSpacing w:val="0"/>
      </w:pPr>
      <w:r>
        <w:t>The SU is NOT responsible for communicating with your customers.</w:t>
      </w:r>
    </w:p>
    <w:p w14:paraId="7F082C6E" w14:textId="2DD1D201" w:rsidR="001433F1" w:rsidRDefault="00721AAD" w:rsidP="001433F1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ind w:left="714" w:hanging="357"/>
        <w:contextualSpacing w:val="0"/>
      </w:pPr>
      <w:r>
        <w:t>We cannot guarantee customisations can be implemented, but please ask</w:t>
      </w:r>
      <w:r w:rsidR="001433F1">
        <w:t>.</w:t>
      </w:r>
      <w:bookmarkStart w:id="0" w:name="_GoBack"/>
      <w:bookmarkEnd w:id="0"/>
    </w:p>
    <w:p w14:paraId="5357778E" w14:textId="77777777" w:rsidR="001433F1" w:rsidRDefault="00721AAD" w:rsidP="001433F1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ind w:left="714" w:hanging="357"/>
        <w:contextualSpacing w:val="0"/>
      </w:pPr>
      <w:r>
        <w:t>Please email for a list of customers and we will try and respond within 24 hours</w:t>
      </w:r>
    </w:p>
    <w:p w14:paraId="291138FB" w14:textId="56AFB579" w:rsidR="001433F1" w:rsidRDefault="00721AAD" w:rsidP="001433F1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ind w:left="714" w:hanging="357"/>
        <w:contextualSpacing w:val="0"/>
      </w:pPr>
      <w:r>
        <w:t>Please attach any images</w:t>
      </w:r>
      <w:r w:rsidR="001433F1">
        <w:t>/graphics</w:t>
      </w:r>
      <w:r>
        <w:t xml:space="preserve"> you want to go with the event listing. Please note the SU Is not responsible fo</w:t>
      </w:r>
      <w:r w:rsidR="001433F1">
        <w:t xml:space="preserve">r making these. If you would like a poster/graphics please contact </w:t>
      </w:r>
      <w:hyperlink r:id="rId5" w:history="1">
        <w:r w:rsidR="001433F1" w:rsidRPr="00CC3DD8">
          <w:rPr>
            <w:rStyle w:val="Hyperlink"/>
          </w:rPr>
          <w:t>jconway7@rvc.ac.uk</w:t>
        </w:r>
      </w:hyperlink>
      <w:r w:rsidR="001433F1">
        <w:t xml:space="preserve"> and I’ll see what I can do.</w:t>
      </w:r>
    </w:p>
    <w:sectPr w:rsidR="001433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534FAF"/>
    <w:multiLevelType w:val="hybridMultilevel"/>
    <w:tmpl w:val="5040F7DC"/>
    <w:styleLink w:val="ImportedStyle1"/>
    <w:lvl w:ilvl="0" w:tplc="3E361854">
      <w:start w:val="1"/>
      <w:numFmt w:val="bullet"/>
      <w:lvlText w:val="•"/>
      <w:lvlJc w:val="left"/>
      <w:pPr>
        <w:ind w:left="714" w:hanging="357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CE293A4">
      <w:start w:val="1"/>
      <w:numFmt w:val="bullet"/>
      <w:lvlText w:val="o"/>
      <w:lvlJc w:val="left"/>
      <w:pPr>
        <w:ind w:left="143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724A480">
      <w:start w:val="1"/>
      <w:numFmt w:val="bullet"/>
      <w:lvlText w:val="▪"/>
      <w:lvlJc w:val="left"/>
      <w:pPr>
        <w:ind w:left="215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3449A1E">
      <w:start w:val="1"/>
      <w:numFmt w:val="bullet"/>
      <w:lvlText w:val="•"/>
      <w:lvlJc w:val="left"/>
      <w:pPr>
        <w:ind w:left="2874" w:hanging="357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626F270">
      <w:start w:val="1"/>
      <w:numFmt w:val="bullet"/>
      <w:lvlText w:val="o"/>
      <w:lvlJc w:val="left"/>
      <w:pPr>
        <w:ind w:left="359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99ACB6E">
      <w:start w:val="1"/>
      <w:numFmt w:val="bullet"/>
      <w:lvlText w:val="▪"/>
      <w:lvlJc w:val="left"/>
      <w:pPr>
        <w:ind w:left="431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39E4956">
      <w:start w:val="1"/>
      <w:numFmt w:val="bullet"/>
      <w:lvlText w:val="•"/>
      <w:lvlJc w:val="left"/>
      <w:pPr>
        <w:ind w:left="5034" w:hanging="357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F929026">
      <w:start w:val="1"/>
      <w:numFmt w:val="bullet"/>
      <w:lvlText w:val="o"/>
      <w:lvlJc w:val="left"/>
      <w:pPr>
        <w:ind w:left="575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AD8992E">
      <w:start w:val="1"/>
      <w:numFmt w:val="bullet"/>
      <w:lvlText w:val="▪"/>
      <w:lvlJc w:val="left"/>
      <w:pPr>
        <w:ind w:left="647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4EA844B5"/>
    <w:multiLevelType w:val="hybridMultilevel"/>
    <w:tmpl w:val="35881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6C254E"/>
    <w:multiLevelType w:val="hybridMultilevel"/>
    <w:tmpl w:val="5040F7DC"/>
    <w:numStyleLink w:val="ImportedStyle1"/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MDS3MDayNLMwNTRS0lEKTi0uzszPAykwqgUA3QRvBywAAAA="/>
  </w:docVars>
  <w:rsids>
    <w:rsidRoot w:val="00B53AC4"/>
    <w:rsid w:val="001433F1"/>
    <w:rsid w:val="00721AAD"/>
    <w:rsid w:val="00B53AC4"/>
    <w:rsid w:val="00B62007"/>
    <w:rsid w:val="00BB5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92726"/>
  <w15:chartTrackingRefBased/>
  <w15:docId w15:val="{E638E6B5-53A8-4F44-A6B7-2A5D2D8AB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3A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721AAD"/>
    <w:pPr>
      <w:ind w:left="720"/>
      <w:contextualSpacing/>
    </w:pPr>
  </w:style>
  <w:style w:type="numbering" w:customStyle="1" w:styleId="ImportedStyle1">
    <w:name w:val="Imported Style 1"/>
    <w:rsid w:val="001433F1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1433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conway7@rvc.ac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Conway</dc:creator>
  <cp:keywords/>
  <dc:description/>
  <cp:lastModifiedBy>Conway, Jack Ryan</cp:lastModifiedBy>
  <cp:revision>2</cp:revision>
  <dcterms:created xsi:type="dcterms:W3CDTF">2019-10-11T15:36:00Z</dcterms:created>
  <dcterms:modified xsi:type="dcterms:W3CDTF">2019-10-24T13:10:00Z</dcterms:modified>
</cp:coreProperties>
</file>